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LIT SARK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LI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K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27 N WAUKEGAN RD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LLYVADANY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7794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